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70DA2214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B40A2B">
              <w:rPr>
                <w:b/>
              </w:rPr>
              <w:t>Printing &amp; Graphic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50E647A4" w:rsidR="00C75EED" w:rsidRPr="00D7490D" w:rsidRDefault="00EE78F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B40A2B">
                    <w:rPr>
                      <w:rFonts w:cstheme="minorHAnsi"/>
                      <w:sz w:val="18"/>
                      <w:szCs w:val="18"/>
                    </w:rPr>
                    <w:t>50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03608962" w:rsidR="002E3204" w:rsidRPr="00D7490D" w:rsidRDefault="00B40A2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raphics</w:t>
                  </w:r>
                  <w:r w:rsidR="00EE78F6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  <w:r w:rsidR="00854BA5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6B2C8B6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11CC718B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3D50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54BA5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0A2B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07692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165923-C3AE-409D-850D-A08FCA4B4755}"/>
</file>

<file path=customXml/itemProps2.xml><?xml version="1.0" encoding="utf-8"?>
<ds:datastoreItem xmlns:ds="http://schemas.openxmlformats.org/officeDocument/2006/customXml" ds:itemID="{77901066-3972-453F-A559-99443DC37F2D}"/>
</file>

<file path=customXml/itemProps3.xml><?xml version="1.0" encoding="utf-8"?>
<ds:datastoreItem xmlns:ds="http://schemas.openxmlformats.org/officeDocument/2006/customXml" ds:itemID="{9EFFF121-DED1-4517-B505-A882DE65E15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615</Characters>
  <Application>Microsoft Office Word</Application>
  <DocSecurity>0</DocSecurity>
  <Lines>237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24:00Z</dcterms:created>
  <dcterms:modified xsi:type="dcterms:W3CDTF">2026-01-15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